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B0962" w:rsidRDefault="00BB0962" w:rsidP="00550EFD">
      <w:pPr>
        <w:spacing w:after="0" w:line="480" w:lineRule="auto"/>
        <w:jc w:val="center"/>
        <w:rPr>
          <w:rFonts w:ascii="Times New Roman" w:hAnsi="Times New Roman" w:cs="Times New Roman"/>
          <w:sz w:val="24"/>
          <w:szCs w:val="24"/>
        </w:rPr>
      </w:pPr>
      <w:r w:rsidRPr="00BB0962">
        <w:rPr>
          <w:rFonts w:ascii="Times New Roman" w:hAnsi="Times New Roman" w:cs="Times New Roman"/>
          <w:sz w:val="24"/>
          <w:szCs w:val="24"/>
        </w:rPr>
        <w:t xml:space="preserve">Career Research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742CD0" w:rsidRDefault="00742CD0" w:rsidP="00742CD0">
      <w:pPr>
        <w:spacing w:line="480" w:lineRule="auto"/>
        <w:jc w:val="center"/>
        <w:rPr>
          <w:rFonts w:ascii="Times New Roman" w:hAnsi="Times New Roman" w:cs="Times New Roman"/>
          <w:sz w:val="24"/>
        </w:rPr>
      </w:pPr>
      <w:r>
        <w:rPr>
          <w:rFonts w:ascii="Times New Roman" w:hAnsi="Times New Roman" w:cs="Times New Roman"/>
          <w:sz w:val="24"/>
        </w:rPr>
        <w:lastRenderedPageBreak/>
        <w:t>Career Research</w:t>
      </w:r>
    </w:p>
    <w:p w:rsidR="00742CD0" w:rsidRDefault="00742CD0" w:rsidP="00340193">
      <w:pPr>
        <w:spacing w:before="240" w:line="480" w:lineRule="auto"/>
        <w:ind w:firstLine="720"/>
        <w:jc w:val="both"/>
        <w:rPr>
          <w:rFonts w:ascii="Times New Roman" w:hAnsi="Times New Roman" w:cs="Times New Roman"/>
          <w:sz w:val="24"/>
        </w:rPr>
      </w:pPr>
      <w:r>
        <w:rPr>
          <w:rFonts w:ascii="Times New Roman" w:hAnsi="Times New Roman" w:cs="Times New Roman"/>
          <w:sz w:val="24"/>
        </w:rPr>
        <w:t>In the t</w:t>
      </w:r>
      <w:bookmarkStart w:id="0" w:name="_GoBack"/>
      <w:bookmarkEnd w:id="0"/>
      <w:r>
        <w:rPr>
          <w:rFonts w:ascii="Times New Roman" w:hAnsi="Times New Roman" w:cs="Times New Roman"/>
          <w:sz w:val="24"/>
        </w:rPr>
        <w:t>raveling industry especially in the aircraft, the air hostess is one of the main employees that are employed by the airline. The air hostess is considered as a key member of an aircraft because they are the people who serve the customers (passengers). By a view of professional organizations, the air hostess is a member of an airplane or craft employed by airlines for their commercial domestic and abroad flights, mainly for the purpose to ensure the comfort, convenience, and safety of every passenger.</w:t>
      </w:r>
    </w:p>
    <w:p w:rsidR="00742CD0" w:rsidRDefault="00742CD0" w:rsidP="00742CD0">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re is a number of things that can be seen highly credible when one looks at the personality, job, and duties of air hostess as well as how they perform their responsibilities. First of all, almost every person who has experienced traveling or traveled in the airplane agrees that one of the best experiences they have as customers is always found with the provision of customer services by the air hostess. In addition to it, it can also be found witnessed by almost every passenger that every air hostess they have met while traveling in the airline has the most attractive and well-looking personality. But it becomes more credible and professionals when it comes to the air hostess of the world’s top airlines (Black, 2017). </w:t>
      </w:r>
    </w:p>
    <w:p w:rsidR="00742CD0" w:rsidRDefault="00742CD0" w:rsidP="00742CD0">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One of the best thing that one can witness while having travel in the airline is the behavior and the way air hostess treat the passengers. For the very first time, the air hostess took the skies in the mid of 1930, excited and proud to have the most stylish and everyone’s desired job in the world. From a very early time since today, air traveling and operations of airplanes have developed a new and highly modern workplace for the people to join and their jobs (Black, 2017). This is the place where one can have a job that cannot be gained elsewhere as it is filled with thrilling work, adventure, shiny new technology, demanding but decidedly exhausting. </w:t>
      </w:r>
    </w:p>
    <w:p w:rsidR="00742CD0" w:rsidRDefault="00742CD0" w:rsidP="00742CD0">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The development of this adventuring and pioneering profession has been seen as attractive to everyone and all the time. Based on the statements given in the publishing titled </w:t>
      </w:r>
      <w:r>
        <w:rPr>
          <w:rFonts w:ascii="Times New Roman" w:hAnsi="Times New Roman" w:cs="Times New Roman"/>
          <w:i/>
          <w:sz w:val="24"/>
        </w:rPr>
        <w:t>“Smile, Particularly in Bad Weather”</w:t>
      </w:r>
      <w:r>
        <w:rPr>
          <w:rFonts w:ascii="Times New Roman" w:hAnsi="Times New Roman" w:cs="Times New Roman"/>
          <w:sz w:val="24"/>
        </w:rPr>
        <w:t xml:space="preserve">, there is credible and strong shift from 1930 when the girl next door tool to the air with a great courage and level of bravado through the end of 1960 and ‘the coffee, tea, or me’ where the airlines sexualized the air hostess as the point of difference for the marketing or marketing purposes. But, through a back fight, the air hostess got their values by eliminating the stereotype and discriminations against them in the way they work and perform their duties and responsibilities. Based on my personal view, I think that the job of an air hostess is something that makes them more important and enough challenging. The job of air hostess can be seen an important and something more because it is the job that encourages self-enhancement, increased sophistication, to have experiences that have dreamed only, while it is enough challenging because it (air hostess job) test the independence of air hostess as well. </w:t>
      </w:r>
    </w:p>
    <w:p w:rsidR="00742CD0" w:rsidRDefault="00742CD0" w:rsidP="00742CD0">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 think that the one and most challenging part of the air hostess job is the way they handle clumsy situations. It means that almost everyone feels irritated and scared when they have a bad situation to face. For example, no passenger in the airline feels nor can smile when there a situation of bad weather while the only air hostess can be found smiling and making others feel fine in situations like engaged in bad weather. </w:t>
      </w:r>
    </w:p>
    <w:p w:rsidR="00742CD0" w:rsidRDefault="00742CD0" w:rsidP="00742CD0">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ir Hostess is the job that every young dream and desire to have. This job is considered a dream job for those who love and prefer to spend a part of their lives traveling and exploring the world. The improvement and development of the airline industry have opened more exposure in this particular field while making this job better and more professional and attractive to girls (Leary, 2015). But, it is also a fact and should be considered by every girl dreaming to become </w:t>
      </w:r>
      <w:r>
        <w:rPr>
          <w:rFonts w:ascii="Times New Roman" w:hAnsi="Times New Roman" w:cs="Times New Roman"/>
          <w:sz w:val="24"/>
        </w:rPr>
        <w:lastRenderedPageBreak/>
        <w:t xml:space="preserve">an air hostess that this job is highly challenging as well as it needs a lot of hard worlds, commitment, complete dedication as well as mental and physical smartness. </w:t>
      </w:r>
    </w:p>
    <w:p w:rsidR="00742CD0" w:rsidRDefault="00742CD0" w:rsidP="00742CD0">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n terms of duties, responsibilities, and tasks, the job of an air hostess includes the tasks of ensuring the convenience, comfort, services, and safety of every passenger flying with them. </w:t>
      </w:r>
      <w:proofErr w:type="gramStart"/>
      <w:r>
        <w:rPr>
          <w:rFonts w:ascii="Times New Roman" w:hAnsi="Times New Roman" w:cs="Times New Roman"/>
          <w:sz w:val="24"/>
        </w:rPr>
        <w:t>it</w:t>
      </w:r>
      <w:proofErr w:type="gramEnd"/>
      <w:r>
        <w:rPr>
          <w:rFonts w:ascii="Times New Roman" w:hAnsi="Times New Roman" w:cs="Times New Roman"/>
          <w:sz w:val="24"/>
        </w:rPr>
        <w:t xml:space="preserve"> means that air hostess has the responsibility to make sure that the passenger travels in a highly safe environment and having the best service and facilities to utilize during the flight. Additionally, every girl doing the job of air hostess, experience something new almost every day (Leary, 2015). Apart from that, the air hostess also has many things to learn to be fit with the trends and changing time. They are provided with the training of interaction with passengers, personality development and grooming, teamwork, first aid, and fine customer care competencies. Hence and in short, the girl working as air hostess has a much-groomed personality and a good behavior almost towards everyone around them while having incomparable customer service expertise or experiences. </w:t>
      </w:r>
    </w:p>
    <w:p w:rsidR="00742CD0" w:rsidRDefault="00742CD0" w:rsidP="00742CD0">
      <w:pPr>
        <w:spacing w:line="480" w:lineRule="auto"/>
        <w:ind w:firstLine="720"/>
        <w:jc w:val="both"/>
        <w:rPr>
          <w:rFonts w:ascii="Times New Roman" w:hAnsi="Times New Roman" w:cs="Times New Roman"/>
          <w:sz w:val="24"/>
        </w:rPr>
      </w:pPr>
      <w:r>
        <w:rPr>
          <w:rFonts w:ascii="Times New Roman" w:hAnsi="Times New Roman" w:cs="Times New Roman"/>
          <w:sz w:val="24"/>
        </w:rPr>
        <w:t>Most of the professions need a higher level of qualifications, a strong academic background, and years of experience in the particular field and industry. But, it becomes almost completely different when it comes to the qualifications needed for becoming an air hostess. This becomes different because the certain qualifications required for becoming an air hostess are not about high-level academics and several years of experiences but it requires something very interesting and different (Leary, 2015). Hence, some of the crucial, essential, and requirements and qualifications for becoming air hostess is but only the following all the time.</w:t>
      </w:r>
    </w:p>
    <w:p w:rsidR="00742CD0" w:rsidRDefault="00742CD0" w:rsidP="00742CD0">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To have a strong grip on English in terms of speaking and reading </w:t>
      </w:r>
    </w:p>
    <w:p w:rsidR="00742CD0" w:rsidRDefault="00742CD0" w:rsidP="00742CD0">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To have enough command on other foreign languages (preferred)</w:t>
      </w:r>
    </w:p>
    <w:p w:rsidR="00742CD0" w:rsidRDefault="00742CD0" w:rsidP="00742CD0">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A degree in hospitality or another similar or associated field. </w:t>
      </w:r>
    </w:p>
    <w:p w:rsidR="00742CD0" w:rsidRDefault="00742CD0" w:rsidP="00742CD0">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Preferably single and aged between 18-24 years </w:t>
      </w:r>
    </w:p>
    <w:p w:rsidR="00742CD0" w:rsidRDefault="00742CD0" w:rsidP="00742CD0">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Good health with perfect eyesight. </w:t>
      </w:r>
    </w:p>
    <w:p w:rsidR="00742CD0" w:rsidRDefault="00742CD0" w:rsidP="00742CD0">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Professional and smart-looking personality with a height of at least 157.5 cm. </w:t>
      </w:r>
    </w:p>
    <w:p w:rsidR="00742CD0" w:rsidRDefault="00742CD0" w:rsidP="00742CD0">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ased on the findings in </w:t>
      </w:r>
      <w:r>
        <w:rPr>
          <w:rFonts w:ascii="Times New Roman" w:hAnsi="Times New Roman" w:cs="Times New Roman"/>
          <w:i/>
          <w:sz w:val="24"/>
        </w:rPr>
        <w:t xml:space="preserve">“the 1959 Motion Picture and General Investment Company Production Air Hostess (Kongzhong xiaojie), written and directed by Evan Yang (Yi Wen)” </w:t>
      </w:r>
      <w:r>
        <w:rPr>
          <w:rFonts w:ascii="Times New Roman" w:hAnsi="Times New Roman" w:cs="Times New Roman"/>
          <w:sz w:val="24"/>
        </w:rPr>
        <w:t xml:space="preserve">there is a huge advancement in the life and profession of air hostess, I always find myself interested to join the career of an air hostess. Additionally, in many films characters find out that women's control over the space, cross borders, the power to leave family have gotten a huge interest in the people to this particular profession (Leary, 2015).  So, I also like and prefer to have the profession of an air hostess. An additional concern of mine about getting this profession is I would have the opportunities and resources to groom my personality, polish myself, smarten myself (mentally and physically), to have experiences with the people of different regions of the world as well as to explore the nature and adventure of the world. And the job of an air hostess is the only way that can help me come true to each of these dreams. While my strong educational background, good looking personality, grip on English, age, and personality and mental smartness are the ways that can benefit me in the best way. </w:t>
      </w:r>
    </w:p>
    <w:p w:rsidR="00742CD0" w:rsidRDefault="00742CD0" w:rsidP="00742CD0">
      <w:pPr>
        <w:spacing w:line="480" w:lineRule="auto"/>
        <w:rPr>
          <w:rFonts w:ascii="Times New Roman" w:hAnsi="Times New Roman" w:cs="Times New Roman"/>
          <w:sz w:val="24"/>
        </w:rPr>
      </w:pPr>
      <w:r>
        <w:rPr>
          <w:rFonts w:ascii="Times New Roman" w:hAnsi="Times New Roman" w:cs="Times New Roman"/>
          <w:sz w:val="24"/>
        </w:rPr>
        <w:br w:type="page"/>
      </w:r>
    </w:p>
    <w:p w:rsidR="00742CD0" w:rsidRDefault="00742CD0" w:rsidP="00742CD0">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742CD0" w:rsidRDefault="00742CD0" w:rsidP="00742CD0">
      <w:pPr>
        <w:spacing w:line="480" w:lineRule="auto"/>
        <w:ind w:left="720" w:hanging="720"/>
        <w:jc w:val="both"/>
        <w:rPr>
          <w:rFonts w:ascii="Times New Roman" w:hAnsi="Times New Roman" w:cs="Times New Roman"/>
          <w:sz w:val="24"/>
        </w:rPr>
      </w:pPr>
      <w:r>
        <w:rPr>
          <w:rFonts w:ascii="Times New Roman" w:hAnsi="Times New Roman" w:cs="Times New Roman"/>
          <w:sz w:val="24"/>
        </w:rPr>
        <w:t>Black, P. (2017). Smile, Particularly in Bad Weather: The Era of the Australian Airline Hostess. Apollo Books.</w:t>
      </w:r>
    </w:p>
    <w:p w:rsidR="00742CD0" w:rsidRDefault="00742CD0" w:rsidP="00742CD0">
      <w:pPr>
        <w:spacing w:line="480" w:lineRule="auto"/>
        <w:ind w:left="720" w:hanging="720"/>
        <w:jc w:val="both"/>
        <w:rPr>
          <w:rFonts w:ascii="Times New Roman" w:hAnsi="Times New Roman" w:cs="Times New Roman"/>
          <w:sz w:val="24"/>
        </w:rPr>
      </w:pPr>
      <w:r>
        <w:rPr>
          <w:rFonts w:ascii="Times New Roman" w:hAnsi="Times New Roman" w:cs="Times New Roman"/>
          <w:sz w:val="24"/>
        </w:rPr>
        <w:t>Leary, C. (2015). 9 Air Hostess and Atmosphere. Asian Cinema and the Use of Space: Interdisciplinary Perspectives, 126.</w:t>
      </w:r>
    </w:p>
    <w:p w:rsidR="00742CD0" w:rsidRDefault="00742CD0" w:rsidP="00742CD0">
      <w:pPr>
        <w:spacing w:line="480" w:lineRule="auto"/>
        <w:ind w:left="720" w:hanging="720"/>
        <w:jc w:val="both"/>
        <w:rPr>
          <w:rFonts w:ascii="Times New Roman" w:hAnsi="Times New Roman" w:cs="Times New Roman"/>
          <w:sz w:val="24"/>
        </w:rPr>
      </w:pPr>
      <w:r>
        <w:rPr>
          <w:rFonts w:ascii="Times New Roman" w:hAnsi="Times New Roman" w:cs="Times New Roman"/>
          <w:sz w:val="24"/>
        </w:rPr>
        <w:t>Leary, C. (2015). Air Hostess and Atmosphere: The Persistence of the Tableau. In Asian Cinema and the Use of Space (pp. 142-154). Routledge.</w:t>
      </w:r>
    </w:p>
    <w:p w:rsidR="00C74D28" w:rsidRPr="0008177B" w:rsidRDefault="00C74D28" w:rsidP="00742CD0">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3F7B" w:rsidRDefault="00DB3F7B" w:rsidP="00267851">
      <w:pPr>
        <w:spacing w:after="0" w:line="240" w:lineRule="auto"/>
      </w:pPr>
      <w:r>
        <w:separator/>
      </w:r>
    </w:p>
  </w:endnote>
  <w:endnote w:type="continuationSeparator" w:id="0">
    <w:p w:rsidR="00DB3F7B" w:rsidRDefault="00DB3F7B"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3F7B" w:rsidRDefault="00DB3F7B" w:rsidP="00267851">
      <w:pPr>
        <w:spacing w:after="0" w:line="240" w:lineRule="auto"/>
      </w:pPr>
      <w:r>
        <w:separator/>
      </w:r>
    </w:p>
  </w:footnote>
  <w:footnote w:type="continuationSeparator" w:id="0">
    <w:p w:rsidR="00DB3F7B" w:rsidRDefault="00DB3F7B"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C0A05" w:rsidRPr="005C0A05">
      <w:rPr>
        <w:rFonts w:ascii="Times New Roman" w:hAnsi="Times New Roman" w:cs="Times New Roman"/>
        <w:sz w:val="24"/>
        <w:szCs w:val="24"/>
      </w:rPr>
      <w:t>ENGLISH</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C0A05">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5C0A05" w:rsidP="001A02CC">
    <w:pPr>
      <w:pStyle w:val="Header"/>
      <w:tabs>
        <w:tab w:val="clear" w:pos="4680"/>
        <w:tab w:val="left" w:pos="7817"/>
        <w:tab w:val="center" w:pos="9360"/>
      </w:tabs>
      <w:rPr>
        <w:rFonts w:ascii="Times New Roman" w:hAnsi="Times New Roman" w:cs="Times New Roman"/>
        <w:sz w:val="24"/>
        <w:szCs w:val="24"/>
      </w:rPr>
    </w:pPr>
    <w:r w:rsidRPr="005C0A05">
      <w:rPr>
        <w:rFonts w:ascii="Times New Roman" w:hAnsi="Times New Roman" w:cs="Times New Roman"/>
        <w:sz w:val="24"/>
        <w:szCs w:val="24"/>
      </w:rPr>
      <w:t>ENGLISH</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940AF1"/>
    <w:multiLevelType w:val="hybridMultilevel"/>
    <w:tmpl w:val="E80A76D2"/>
    <w:lvl w:ilvl="0" w:tplc="54DA9874">
      <w:start w:val="1"/>
      <w:numFmt w:val="lowerLetter"/>
      <w:lvlText w:val="%1)"/>
      <w:lvlJc w:val="left"/>
      <w:pPr>
        <w:ind w:left="360" w:hanging="360"/>
      </w:pPr>
    </w:lvl>
    <w:lvl w:ilvl="1" w:tplc="3EB28A32">
      <w:start w:val="1"/>
      <w:numFmt w:val="lowerLetter"/>
      <w:lvlText w:val="%2."/>
      <w:lvlJc w:val="left"/>
      <w:pPr>
        <w:ind w:left="1440" w:hanging="360"/>
      </w:pPr>
    </w:lvl>
    <w:lvl w:ilvl="2" w:tplc="22240822">
      <w:start w:val="1"/>
      <w:numFmt w:val="lowerRoman"/>
      <w:lvlText w:val="%3."/>
      <w:lvlJc w:val="right"/>
      <w:pPr>
        <w:ind w:left="2160" w:hanging="180"/>
      </w:pPr>
    </w:lvl>
    <w:lvl w:ilvl="3" w:tplc="4F000966">
      <w:start w:val="1"/>
      <w:numFmt w:val="decimal"/>
      <w:lvlText w:val="%4."/>
      <w:lvlJc w:val="left"/>
      <w:pPr>
        <w:ind w:left="2880" w:hanging="360"/>
      </w:pPr>
    </w:lvl>
    <w:lvl w:ilvl="4" w:tplc="EF08C2EC">
      <w:start w:val="1"/>
      <w:numFmt w:val="lowerLetter"/>
      <w:lvlText w:val="%5."/>
      <w:lvlJc w:val="left"/>
      <w:pPr>
        <w:ind w:left="3600" w:hanging="360"/>
      </w:pPr>
    </w:lvl>
    <w:lvl w:ilvl="5" w:tplc="4C6670EA">
      <w:start w:val="1"/>
      <w:numFmt w:val="lowerRoman"/>
      <w:lvlText w:val="%6."/>
      <w:lvlJc w:val="right"/>
      <w:pPr>
        <w:ind w:left="4320" w:hanging="180"/>
      </w:pPr>
    </w:lvl>
    <w:lvl w:ilvl="6" w:tplc="3D2AC9E8">
      <w:start w:val="1"/>
      <w:numFmt w:val="decimal"/>
      <w:lvlText w:val="%7."/>
      <w:lvlJc w:val="left"/>
      <w:pPr>
        <w:ind w:left="5040" w:hanging="360"/>
      </w:pPr>
    </w:lvl>
    <w:lvl w:ilvl="7" w:tplc="7E34F266">
      <w:start w:val="1"/>
      <w:numFmt w:val="lowerLetter"/>
      <w:lvlText w:val="%8."/>
      <w:lvlJc w:val="left"/>
      <w:pPr>
        <w:ind w:left="5760" w:hanging="360"/>
      </w:pPr>
    </w:lvl>
    <w:lvl w:ilvl="8" w:tplc="BA0AAA90">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0193"/>
    <w:rsid w:val="0034125C"/>
    <w:rsid w:val="00471063"/>
    <w:rsid w:val="004A07E8"/>
    <w:rsid w:val="004D6074"/>
    <w:rsid w:val="00550EFD"/>
    <w:rsid w:val="005C0A05"/>
    <w:rsid w:val="005C20F1"/>
    <w:rsid w:val="00742CD0"/>
    <w:rsid w:val="00877CA7"/>
    <w:rsid w:val="00A106AF"/>
    <w:rsid w:val="00A4374D"/>
    <w:rsid w:val="00B405F9"/>
    <w:rsid w:val="00B73412"/>
    <w:rsid w:val="00BB0962"/>
    <w:rsid w:val="00C5356B"/>
    <w:rsid w:val="00C74D28"/>
    <w:rsid w:val="00C75C92"/>
    <w:rsid w:val="00CA2688"/>
    <w:rsid w:val="00CF0A51"/>
    <w:rsid w:val="00D5076D"/>
    <w:rsid w:val="00D95087"/>
    <w:rsid w:val="00DB3F7B"/>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42CD0"/>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971579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4</cp:revision>
  <dcterms:created xsi:type="dcterms:W3CDTF">2011-12-18T19:23:00Z</dcterms:created>
  <dcterms:modified xsi:type="dcterms:W3CDTF">2019-11-24T00:22:00Z</dcterms:modified>
</cp:coreProperties>
</file>